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AE2DC" w14:textId="6C5F62EB" w:rsidR="00BA4754" w:rsidRDefault="008F2C8A" w:rsidP="00BA4754">
      <w:pPr>
        <w:rPr>
          <w:rFonts w:ascii="Times New Roman" w:hAnsi="Times New Roman" w:cs="Times New Roman"/>
        </w:rPr>
      </w:pPr>
      <w:r w:rsidRPr="003C0FBD">
        <w:rPr>
          <w:b/>
          <w:bCs/>
        </w:rPr>
        <w:t xml:space="preserve">Supplementary file </w:t>
      </w:r>
      <w:r>
        <w:rPr>
          <w:b/>
          <w:bCs/>
        </w:rPr>
        <w:t>9</w:t>
      </w:r>
      <w:r w:rsidR="00BA4754" w:rsidRPr="001D6303">
        <w:rPr>
          <w:rFonts w:ascii="Times New Roman" w:hAnsi="Times New Roman" w:cs="Times New Roman"/>
          <w:b/>
          <w:bCs/>
        </w:rPr>
        <w:t xml:space="preserve">. </w:t>
      </w:r>
      <w:r w:rsidR="00BA4754">
        <w:rPr>
          <w:rFonts w:ascii="Times New Roman" w:hAnsi="Times New Roman" w:cs="Times New Roman"/>
        </w:rPr>
        <w:t>Dose distribution related to tadalafil and s</w:t>
      </w:r>
      <w:r w:rsidR="00BA4754" w:rsidRPr="00C8172E">
        <w:rPr>
          <w:rFonts w:ascii="Times New Roman" w:hAnsi="Times New Roman" w:cs="Times New Roman"/>
        </w:rPr>
        <w:t>ildenafil</w:t>
      </w:r>
      <w:r w:rsidR="00BA4754">
        <w:rPr>
          <w:rFonts w:ascii="Times New Roman" w:hAnsi="Times New Roman" w:cs="Times New Roman"/>
        </w:rPr>
        <w:t xml:space="preserve"> and ADE</w:t>
      </w:r>
      <w:r w:rsidR="008F27CB">
        <w:rPr>
          <w:rFonts w:ascii="Times New Roman" w:hAnsi="Times New Roman" w:cs="Times New Roman"/>
        </w:rPr>
        <w:t>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A4754" w:rsidRPr="00D24D0A" w14:paraId="7DE50FFC" w14:textId="77777777" w:rsidTr="00A678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03E0611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eastAsia="Times New Roman" w:hAnsi="Times New Roman" w:cs="Times New Roman"/>
                <w:bCs w:val="0"/>
                <w:color w:val="000000"/>
                <w:sz w:val="22"/>
                <w:szCs w:val="22"/>
                <w:lang w:eastAsia="en-US"/>
              </w:rPr>
              <w:t>Tadalafil Dose</w:t>
            </w:r>
          </w:p>
        </w:tc>
        <w:tc>
          <w:tcPr>
            <w:tcW w:w="2337" w:type="dxa"/>
          </w:tcPr>
          <w:p w14:paraId="667B5C44" w14:textId="77777777" w:rsidR="00BA4754" w:rsidRPr="00D24D0A" w:rsidRDefault="00BA4754" w:rsidP="00A67896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eastAsia="Times New Roman" w:hAnsi="Times New Roman" w:cs="Times New Roman"/>
                <w:bCs w:val="0"/>
                <w:color w:val="000000"/>
                <w:sz w:val="22"/>
                <w:szCs w:val="22"/>
                <w:lang w:eastAsia="en-US"/>
              </w:rPr>
              <w:t>Frequency</w:t>
            </w:r>
          </w:p>
        </w:tc>
        <w:tc>
          <w:tcPr>
            <w:tcW w:w="2338" w:type="dxa"/>
          </w:tcPr>
          <w:p w14:paraId="258F8F59" w14:textId="77777777" w:rsidR="00BA4754" w:rsidRPr="00D24D0A" w:rsidRDefault="00BA4754" w:rsidP="00A67896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eastAsia="Times New Roman" w:hAnsi="Times New Roman" w:cs="Times New Roman"/>
                <w:bCs w:val="0"/>
                <w:color w:val="000000"/>
                <w:sz w:val="22"/>
                <w:szCs w:val="22"/>
                <w:lang w:eastAsia="en-US"/>
              </w:rPr>
              <w:t>Sildenafil</w:t>
            </w:r>
            <w:r w:rsidRPr="00D24D0A" w:rsidDel="00C8172E">
              <w:rPr>
                <w:rFonts w:ascii="Times New Roman" w:eastAsia="Times New Roman" w:hAnsi="Times New Roman" w:cs="Times New Roman"/>
                <w:bCs w:val="0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D24D0A">
              <w:rPr>
                <w:rFonts w:ascii="Times New Roman" w:eastAsia="Times New Roman" w:hAnsi="Times New Roman" w:cs="Times New Roman"/>
                <w:bCs w:val="0"/>
                <w:color w:val="000000"/>
                <w:sz w:val="22"/>
                <w:szCs w:val="22"/>
                <w:lang w:eastAsia="en-US"/>
              </w:rPr>
              <w:t>Dose</w:t>
            </w:r>
          </w:p>
        </w:tc>
        <w:tc>
          <w:tcPr>
            <w:tcW w:w="2338" w:type="dxa"/>
          </w:tcPr>
          <w:p w14:paraId="0F7B07C0" w14:textId="77777777" w:rsidR="00BA4754" w:rsidRPr="00D24D0A" w:rsidRDefault="00BA4754" w:rsidP="00A67896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eastAsia="Times New Roman" w:hAnsi="Times New Roman" w:cs="Times New Roman"/>
                <w:bCs w:val="0"/>
                <w:color w:val="000000"/>
                <w:sz w:val="22"/>
                <w:szCs w:val="22"/>
                <w:lang w:eastAsia="en-US"/>
              </w:rPr>
              <w:t>Frequency</w:t>
            </w:r>
          </w:p>
        </w:tc>
      </w:tr>
      <w:tr w:rsidR="00BA4754" w:rsidRPr="00D24D0A" w14:paraId="1CEACF4B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bottom w:val="nil"/>
            </w:tcBorders>
          </w:tcPr>
          <w:p w14:paraId="57A34270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40</w:t>
            </w:r>
          </w:p>
        </w:tc>
        <w:tc>
          <w:tcPr>
            <w:tcW w:w="2337" w:type="dxa"/>
            <w:tcBorders>
              <w:bottom w:val="nil"/>
              <w:right w:val="single" w:sz="4" w:space="0" w:color="auto"/>
            </w:tcBorders>
          </w:tcPr>
          <w:p w14:paraId="2D38A153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270</w:t>
            </w:r>
          </w:p>
        </w:tc>
        <w:tc>
          <w:tcPr>
            <w:tcW w:w="2338" w:type="dxa"/>
            <w:tcBorders>
              <w:left w:val="single" w:sz="4" w:space="0" w:color="auto"/>
              <w:bottom w:val="nil"/>
            </w:tcBorders>
          </w:tcPr>
          <w:p w14:paraId="7091B06F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338" w:type="dxa"/>
            <w:tcBorders>
              <w:bottom w:val="nil"/>
            </w:tcBorders>
          </w:tcPr>
          <w:p w14:paraId="202A96E0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997</w:t>
            </w:r>
          </w:p>
        </w:tc>
      </w:tr>
      <w:tr w:rsidR="00BA4754" w:rsidRPr="00D24D0A" w14:paraId="348C4B92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771F2165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5125E4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24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275B98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34F19FCD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775</w:t>
            </w:r>
          </w:p>
        </w:tc>
      </w:tr>
      <w:tr w:rsidR="00BA4754" w:rsidRPr="00D24D0A" w14:paraId="1A5FB63C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053C008D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EDD2E6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686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C0ABCD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718BC70A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913</w:t>
            </w:r>
          </w:p>
        </w:tc>
      </w:tr>
      <w:tr w:rsidR="00BA4754" w:rsidRPr="00D24D0A" w14:paraId="0E9A05DB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64DEC8FA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10CF7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784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EB3A05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6A1DA6EF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647</w:t>
            </w:r>
          </w:p>
        </w:tc>
      </w:tr>
      <w:tr w:rsidR="00BA4754" w:rsidRPr="00D24D0A" w14:paraId="685E01EB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45DF4CAB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8D191C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242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090A9C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5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67E8C86E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27</w:t>
            </w:r>
          </w:p>
        </w:tc>
      </w:tr>
      <w:tr w:rsidR="00BA4754" w:rsidRPr="00D24D0A" w14:paraId="1F10D7A5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797C8C07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14EBD1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55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A793C1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6ADC435B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45</w:t>
            </w:r>
          </w:p>
        </w:tc>
      </w:tr>
      <w:tr w:rsidR="00BA4754" w:rsidRPr="00D24D0A" w14:paraId="127AF1A1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642DA9D5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D948DD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20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CD2320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10C93821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06</w:t>
            </w:r>
          </w:p>
        </w:tc>
      </w:tr>
      <w:tr w:rsidR="00BA4754" w:rsidRPr="00D24D0A" w14:paraId="1A20B4F5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11946457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8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DA0F96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4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94A6E3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2DD3318D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63</w:t>
            </w:r>
          </w:p>
        </w:tc>
      </w:tr>
      <w:tr w:rsidR="00BA4754" w:rsidRPr="00D24D0A" w14:paraId="6A311A74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73CAE076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6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11F751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3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49C05B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4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15654C69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35</w:t>
            </w:r>
          </w:p>
        </w:tc>
      </w:tr>
      <w:tr w:rsidR="00BA4754" w:rsidRPr="00D24D0A" w14:paraId="63BF8470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78D0CAD3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3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01F610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49B5ED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5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59D53783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22</w:t>
            </w:r>
          </w:p>
        </w:tc>
      </w:tr>
      <w:tr w:rsidR="00BA4754" w:rsidRPr="00D24D0A" w14:paraId="200C4059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4548B373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1918CC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3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D911AB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44879281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0</w:t>
            </w:r>
          </w:p>
        </w:tc>
      </w:tr>
      <w:tr w:rsidR="00BA4754" w:rsidRPr="00D24D0A" w14:paraId="19674C2E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110D55E0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A4270D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8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F7AEBCB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29B4D54A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97</w:t>
            </w:r>
          </w:p>
        </w:tc>
      </w:tr>
      <w:tr w:rsidR="00BA4754" w:rsidRPr="00D24D0A" w14:paraId="59352232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2AE24173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F5B038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762D36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70B1346D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73</w:t>
            </w:r>
          </w:p>
        </w:tc>
      </w:tr>
      <w:tr w:rsidR="00BA4754" w:rsidRPr="00D24D0A" w14:paraId="4A96B043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666DC7E1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5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99FC46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6FD4BB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0F40F8D5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48</w:t>
            </w:r>
          </w:p>
        </w:tc>
      </w:tr>
      <w:tr w:rsidR="00BA4754" w:rsidRPr="00D24D0A" w14:paraId="19DF11FD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11F4CC9D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5A6771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3F5408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3287AC05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30</w:t>
            </w:r>
          </w:p>
        </w:tc>
      </w:tr>
      <w:tr w:rsidR="00BA4754" w:rsidRPr="00D24D0A" w14:paraId="2967931F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1DC1C60B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D75124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508DF2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05625BC7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78</w:t>
            </w:r>
          </w:p>
        </w:tc>
      </w:tr>
      <w:tr w:rsidR="00BA4754" w:rsidRPr="00D24D0A" w14:paraId="2D9D9B71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0583DE16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EBB2F5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3D26FD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7C0D8469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59</w:t>
            </w:r>
          </w:p>
        </w:tc>
      </w:tr>
      <w:tr w:rsidR="00BA4754" w:rsidRPr="00D24D0A" w14:paraId="73E4A880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12611C17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5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7F5042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36CCC4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265A5E69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52</w:t>
            </w:r>
          </w:p>
        </w:tc>
      </w:tr>
      <w:tr w:rsidR="00BA4754" w:rsidRPr="00D24D0A" w14:paraId="622FBA08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262125D8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B5A64F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BA128C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04664347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49</w:t>
            </w:r>
          </w:p>
        </w:tc>
      </w:tr>
      <w:tr w:rsidR="00BA4754" w:rsidRPr="00D24D0A" w14:paraId="2617FF32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5C00AA6F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9742E3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EDBAC8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6C236CF6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42</w:t>
            </w:r>
          </w:p>
        </w:tc>
      </w:tr>
      <w:tr w:rsidR="00BA4754" w:rsidRPr="00D24D0A" w14:paraId="436B7DAF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01A5F550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C0B0DD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4DEDF8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7DAF26AC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8</w:t>
            </w:r>
          </w:p>
        </w:tc>
      </w:tr>
      <w:tr w:rsidR="00BA4754" w:rsidRPr="00D24D0A" w14:paraId="36239FAA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0DC17D51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F13EA0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FC74CB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6F193C1A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5</w:t>
            </w:r>
          </w:p>
        </w:tc>
      </w:tr>
      <w:tr w:rsidR="00BA4754" w:rsidRPr="00D24D0A" w14:paraId="3E737182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0FB11E18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.25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DC3053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369D11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143488DE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7</w:t>
            </w:r>
          </w:p>
        </w:tc>
      </w:tr>
      <w:tr w:rsidR="00BA4754" w:rsidRPr="00D24D0A" w14:paraId="69767ED0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6DD65F4A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129CA2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0FCB57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1DF8B64E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2</w:t>
            </w:r>
          </w:p>
        </w:tc>
      </w:tr>
      <w:tr w:rsidR="00BA4754" w:rsidRPr="00D24D0A" w14:paraId="463EE69B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01EBDF69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E67D8F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6BBC8E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012D69C2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2</w:t>
            </w:r>
          </w:p>
        </w:tc>
      </w:tr>
      <w:tr w:rsidR="00BA4754" w:rsidRPr="00D24D0A" w14:paraId="516F6F58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7621ABD0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C93843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68012D2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6A5EC9C5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</w:t>
            </w:r>
          </w:p>
        </w:tc>
      </w:tr>
      <w:tr w:rsidR="00BA4754" w:rsidRPr="00D24D0A" w14:paraId="003A71B5" w14:textId="77777777" w:rsidTr="00A67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nil"/>
              <w:right w:val="nil"/>
            </w:tcBorders>
          </w:tcPr>
          <w:p w14:paraId="3B0F6892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2B8E91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092F3B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</w:tcBorders>
          </w:tcPr>
          <w:p w14:paraId="3665F37A" w14:textId="77777777" w:rsidR="00BA4754" w:rsidRPr="00D24D0A" w:rsidRDefault="00BA4754" w:rsidP="00A678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1</w:t>
            </w:r>
          </w:p>
        </w:tc>
      </w:tr>
      <w:tr w:rsidR="00BA4754" w:rsidRPr="00D24D0A" w14:paraId="4DE0ADCE" w14:textId="77777777" w:rsidTr="00A678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bottom w:val="single" w:sz="4" w:space="0" w:color="7F7F7F" w:themeColor="text1" w:themeTint="80"/>
            </w:tcBorders>
          </w:tcPr>
          <w:p w14:paraId="5D28CCD2" w14:textId="77777777" w:rsidR="00BA4754" w:rsidRPr="00D24D0A" w:rsidRDefault="00BA4754" w:rsidP="00A6789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24D0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2337" w:type="dxa"/>
            <w:tcBorders>
              <w:top w:val="nil"/>
              <w:bottom w:val="single" w:sz="4" w:space="0" w:color="7F7F7F" w:themeColor="text1" w:themeTint="80"/>
              <w:right w:val="single" w:sz="4" w:space="0" w:color="auto"/>
            </w:tcBorders>
          </w:tcPr>
          <w:p w14:paraId="01468A9B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</w:tcBorders>
          </w:tcPr>
          <w:p w14:paraId="0A4016E8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2338" w:type="dxa"/>
            <w:tcBorders>
              <w:top w:val="nil"/>
            </w:tcBorders>
          </w:tcPr>
          <w:p w14:paraId="57BB7768" w14:textId="77777777" w:rsidR="00BA4754" w:rsidRPr="00D24D0A" w:rsidRDefault="00BA4754" w:rsidP="00A6789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24D0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1</w:t>
            </w:r>
          </w:p>
        </w:tc>
      </w:tr>
    </w:tbl>
    <w:p w14:paraId="3F7891E6" w14:textId="77777777" w:rsidR="00BA4754" w:rsidRDefault="00BA4754" w:rsidP="00BA4754">
      <w:r>
        <w:fldChar w:fldCharType="begin"/>
      </w:r>
      <w:r>
        <w:instrText xml:space="preserve"> ADDIN </w:instrText>
      </w:r>
      <w:r>
        <w:fldChar w:fldCharType="end"/>
      </w:r>
    </w:p>
    <w:p w14:paraId="34B1E639" w14:textId="77777777" w:rsidR="00544CD5" w:rsidRDefault="00544CD5"/>
    <w:sectPr w:rsidR="00544CD5" w:rsidSect="005A4E79">
      <w:footerReference w:type="even" r:id="rId8"/>
      <w:footerReference w:type="default" r:id="rId9"/>
      <w:headerReference w:type="first" r:id="rId10"/>
      <w:pgSz w:w="12240" w:h="15840" w:code="1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0DD4A" w14:textId="77777777" w:rsidR="00064A4E" w:rsidRDefault="00064A4E">
      <w:pPr>
        <w:spacing w:line="240" w:lineRule="auto"/>
      </w:pPr>
      <w:r>
        <w:separator/>
      </w:r>
    </w:p>
  </w:endnote>
  <w:endnote w:type="continuationSeparator" w:id="0">
    <w:p w14:paraId="304C9841" w14:textId="77777777" w:rsidR="00064A4E" w:rsidRDefault="00064A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7708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038186" w14:textId="77777777" w:rsidR="009D0202" w:rsidRDefault="009D02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0</w:t>
        </w:r>
        <w:r>
          <w:rPr>
            <w:noProof/>
          </w:rPr>
          <w:fldChar w:fldCharType="end"/>
        </w:r>
      </w:p>
    </w:sdtContent>
  </w:sdt>
  <w:p w14:paraId="0F8CBB7D" w14:textId="77777777" w:rsidR="009D0202" w:rsidRDefault="009D02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3908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0004B3" w14:textId="6D64A42C" w:rsidR="009D0202" w:rsidRDefault="009D02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57B0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5BC111CE" w14:textId="77777777" w:rsidR="009D0202" w:rsidRDefault="009D02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0DD3F" w14:textId="77777777" w:rsidR="00064A4E" w:rsidRDefault="00064A4E">
      <w:pPr>
        <w:spacing w:line="240" w:lineRule="auto"/>
      </w:pPr>
      <w:r>
        <w:separator/>
      </w:r>
    </w:p>
  </w:footnote>
  <w:footnote w:type="continuationSeparator" w:id="0">
    <w:p w14:paraId="64B21005" w14:textId="77777777" w:rsidR="00064A4E" w:rsidRDefault="00064A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41D28" w14:textId="77777777" w:rsidR="009D0202" w:rsidRDefault="009D0202" w:rsidP="00A67896">
    <w:pPr>
      <w:textAlignment w:val="base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E320CF"/>
    <w:multiLevelType w:val="hybridMultilevel"/>
    <w:tmpl w:val="776E23C6"/>
    <w:lvl w:ilvl="0" w:tplc="4CC8296C">
      <w:start w:val="5"/>
      <w:numFmt w:val="bullet"/>
      <w:lvlText w:val=""/>
      <w:lvlJc w:val="left"/>
      <w:pPr>
        <w:ind w:left="48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DU0MTA3MDIyMbVQ0lEKTi0uzszPAykwNKoFAHRumM8tAAAA"/>
  </w:docVars>
  <w:rsids>
    <w:rsidRoot w:val="00BA4754"/>
    <w:rsid w:val="00032A4F"/>
    <w:rsid w:val="00050833"/>
    <w:rsid w:val="00064A4E"/>
    <w:rsid w:val="000D3A65"/>
    <w:rsid w:val="001240D4"/>
    <w:rsid w:val="0015019F"/>
    <w:rsid w:val="001A1376"/>
    <w:rsid w:val="001B1CDD"/>
    <w:rsid w:val="001C4E4D"/>
    <w:rsid w:val="0027128B"/>
    <w:rsid w:val="00273FF6"/>
    <w:rsid w:val="002C02B6"/>
    <w:rsid w:val="002C65CB"/>
    <w:rsid w:val="002D0BF3"/>
    <w:rsid w:val="002D4A4B"/>
    <w:rsid w:val="002E5607"/>
    <w:rsid w:val="002E5668"/>
    <w:rsid w:val="00310133"/>
    <w:rsid w:val="00320C63"/>
    <w:rsid w:val="00343CCE"/>
    <w:rsid w:val="0035111B"/>
    <w:rsid w:val="00355E6E"/>
    <w:rsid w:val="003B6D03"/>
    <w:rsid w:val="003C5210"/>
    <w:rsid w:val="003F350A"/>
    <w:rsid w:val="003F4D7E"/>
    <w:rsid w:val="00421B16"/>
    <w:rsid w:val="004616AB"/>
    <w:rsid w:val="00544CD5"/>
    <w:rsid w:val="005461B5"/>
    <w:rsid w:val="00556B10"/>
    <w:rsid w:val="00562CE3"/>
    <w:rsid w:val="00597F32"/>
    <w:rsid w:val="005A4E79"/>
    <w:rsid w:val="005F3A25"/>
    <w:rsid w:val="007023B2"/>
    <w:rsid w:val="00775400"/>
    <w:rsid w:val="00842204"/>
    <w:rsid w:val="008A237D"/>
    <w:rsid w:val="008F27CB"/>
    <w:rsid w:val="008F2C8A"/>
    <w:rsid w:val="00937FF3"/>
    <w:rsid w:val="0095582B"/>
    <w:rsid w:val="009C14EE"/>
    <w:rsid w:val="009D0202"/>
    <w:rsid w:val="009D5A0C"/>
    <w:rsid w:val="00A2289E"/>
    <w:rsid w:val="00A67896"/>
    <w:rsid w:val="00AC4E30"/>
    <w:rsid w:val="00AF7A1C"/>
    <w:rsid w:val="00B16F19"/>
    <w:rsid w:val="00BA4754"/>
    <w:rsid w:val="00BD7EF2"/>
    <w:rsid w:val="00C212CB"/>
    <w:rsid w:val="00C42827"/>
    <w:rsid w:val="00C56438"/>
    <w:rsid w:val="00C634EB"/>
    <w:rsid w:val="00C72601"/>
    <w:rsid w:val="00C808E3"/>
    <w:rsid w:val="00CD16B5"/>
    <w:rsid w:val="00CD2ED2"/>
    <w:rsid w:val="00CF6B7B"/>
    <w:rsid w:val="00D10CB8"/>
    <w:rsid w:val="00D271FE"/>
    <w:rsid w:val="00D33AD0"/>
    <w:rsid w:val="00D36348"/>
    <w:rsid w:val="00D55A81"/>
    <w:rsid w:val="00D96B8D"/>
    <w:rsid w:val="00DE164A"/>
    <w:rsid w:val="00DF5BF2"/>
    <w:rsid w:val="00E31C6F"/>
    <w:rsid w:val="00E55F48"/>
    <w:rsid w:val="00E675F2"/>
    <w:rsid w:val="00F016E0"/>
    <w:rsid w:val="00F257B0"/>
    <w:rsid w:val="00F32051"/>
    <w:rsid w:val="00FC47F8"/>
    <w:rsid w:val="00FC6806"/>
    <w:rsid w:val="00FD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C933D"/>
  <w15:chartTrackingRefBased/>
  <w15:docId w15:val="{EA66E7D9-9C8F-4AAA-8D99-EF5077910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754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4754"/>
    <w:pPr>
      <w:keepNext/>
      <w:keepLines/>
      <w:spacing w:before="240" w:after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4754"/>
    <w:pPr>
      <w:keepNext/>
      <w:spacing w:before="240" w:after="240"/>
      <w:outlineLvl w:val="1"/>
    </w:pPr>
    <w:rPr>
      <w:rFonts w:ascii="Times New Roman" w:eastAsiaTheme="minorHAnsi" w:hAnsi="Times New Roman" w:cs="Times New Roman"/>
      <w:b/>
      <w:bCs/>
      <w:szCs w:val="20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47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4754"/>
    <w:rPr>
      <w:rFonts w:asciiTheme="majorBidi" w:eastAsiaTheme="majorEastAsia" w:hAnsiTheme="majorBidi" w:cstheme="majorBidi"/>
      <w:b/>
      <w:color w:val="000000" w:themeColor="text1"/>
      <w:sz w:val="28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BA4754"/>
    <w:rPr>
      <w:rFonts w:ascii="Times New Roman" w:hAnsi="Times New Roman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475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BA475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A475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7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754"/>
    <w:rPr>
      <w:rFonts w:ascii="Times New Roman" w:eastAsiaTheme="minorEastAsia" w:hAnsi="Times New Roman" w:cs="Times New Roman"/>
      <w:sz w:val="18"/>
      <w:szCs w:val="18"/>
      <w:lang w:eastAsia="zh-CN"/>
    </w:rPr>
  </w:style>
  <w:style w:type="table" w:styleId="TableGrid">
    <w:name w:val="Table Grid"/>
    <w:basedOn w:val="TableNormal"/>
    <w:uiPriority w:val="39"/>
    <w:rsid w:val="00BA4754"/>
    <w:pPr>
      <w:spacing w:after="0" w:line="240" w:lineRule="auto"/>
    </w:pPr>
    <w:rPr>
      <w:rFonts w:eastAsiaTheme="minorEastAsia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BA4754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BA4754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6Colorful-Accent3">
    <w:name w:val="Grid Table 6 Colorful Accent 3"/>
    <w:basedOn w:val="TableNormal"/>
    <w:uiPriority w:val="51"/>
    <w:rsid w:val="00BA4754"/>
    <w:pPr>
      <w:spacing w:after="0" w:line="240" w:lineRule="auto"/>
    </w:pPr>
    <w:rPr>
      <w:rFonts w:eastAsiaTheme="minorEastAsia"/>
      <w:color w:val="7B7B7B" w:themeColor="accent3" w:themeShade="BF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">
    <w:name w:val="Grid Table 1 Light"/>
    <w:basedOn w:val="TableNormal"/>
    <w:uiPriority w:val="46"/>
    <w:rsid w:val="00BA4754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6Colorful-Accent3">
    <w:name w:val="List Table 6 Colorful Accent 3"/>
    <w:basedOn w:val="TableNormal"/>
    <w:uiPriority w:val="51"/>
    <w:rsid w:val="00BA4754"/>
    <w:pPr>
      <w:spacing w:after="0" w:line="240" w:lineRule="auto"/>
    </w:pPr>
    <w:rPr>
      <w:rFonts w:eastAsiaTheme="minorEastAsia"/>
      <w:color w:val="7B7B7B" w:themeColor="accent3" w:themeShade="BF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BA4754"/>
    <w:pPr>
      <w:spacing w:after="0" w:line="240" w:lineRule="auto"/>
    </w:pPr>
    <w:rPr>
      <w:rFonts w:eastAsiaTheme="minorEastAsia"/>
      <w:color w:val="000000" w:themeColor="text1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BA4754"/>
    <w:rPr>
      <w:color w:val="808080"/>
    </w:rPr>
  </w:style>
  <w:style w:type="table" w:styleId="PlainTable2">
    <w:name w:val="Plain Table 2"/>
    <w:basedOn w:val="TableNormal"/>
    <w:uiPriority w:val="42"/>
    <w:rsid w:val="00BA4754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BA475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4754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semiHidden/>
    <w:rsid w:val="00BA4754"/>
    <w:pPr>
      <w:autoSpaceDE w:val="0"/>
      <w:autoSpaceDN w:val="0"/>
      <w:spacing w:after="80"/>
    </w:pPr>
    <w:rPr>
      <w:rFonts w:ascii="Times" w:eastAsia="Times New Roman" w:hAnsi="Times" w:cs="Times"/>
      <w:spacing w:val="-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BA4754"/>
    <w:rPr>
      <w:rFonts w:ascii="Times" w:eastAsia="Times New Roman" w:hAnsi="Times" w:cs="Times"/>
      <w:spacing w:val="-2"/>
      <w:sz w:val="20"/>
      <w:szCs w:val="20"/>
    </w:rPr>
  </w:style>
  <w:style w:type="character" w:styleId="CommentReference">
    <w:name w:val="annotation reference"/>
    <w:basedOn w:val="DefaultParagraphFont"/>
    <w:semiHidden/>
    <w:rsid w:val="00BA475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754"/>
    <w:pPr>
      <w:autoSpaceDE/>
      <w:autoSpaceDN/>
      <w:spacing w:after="0"/>
    </w:pPr>
    <w:rPr>
      <w:rFonts w:asciiTheme="majorBidi" w:eastAsiaTheme="minorEastAsia" w:hAnsiTheme="majorBidi" w:cstheme="minorBidi"/>
      <w:b/>
      <w:bCs/>
      <w:spacing w:val="0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754"/>
    <w:rPr>
      <w:rFonts w:asciiTheme="majorBidi" w:eastAsiaTheme="minorEastAsia" w:hAnsiTheme="majorBidi" w:cs="Times"/>
      <w:b/>
      <w:bCs/>
      <w:spacing w:val="-2"/>
      <w:sz w:val="20"/>
      <w:szCs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BA4754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A4754"/>
    <w:rPr>
      <w:rFonts w:ascii="Times New Roman" w:eastAsiaTheme="minorEastAsia" w:hAnsi="Times New Roman" w:cs="Times New Roman"/>
      <w:noProof/>
      <w:sz w:val="24"/>
      <w:szCs w:val="24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BA4754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A4754"/>
    <w:rPr>
      <w:rFonts w:ascii="Times New Roman" w:eastAsiaTheme="minorEastAsia" w:hAnsi="Times New Roman" w:cs="Times New Roman"/>
      <w:noProof/>
      <w:sz w:val="24"/>
      <w:szCs w:val="24"/>
      <w:lang w:eastAsia="zh-CN"/>
    </w:rPr>
  </w:style>
  <w:style w:type="paragraph" w:styleId="NoSpacing">
    <w:name w:val="No Spacing"/>
    <w:uiPriority w:val="1"/>
    <w:qFormat/>
    <w:rsid w:val="00BA4754"/>
    <w:pPr>
      <w:spacing w:after="0" w:line="24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A47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4754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47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4754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gd15mcfceub">
    <w:name w:val="gd15mcfceub"/>
    <w:basedOn w:val="DefaultParagraphFont"/>
    <w:rsid w:val="00BA4754"/>
  </w:style>
  <w:style w:type="character" w:customStyle="1" w:styleId="UnresolvedMention3">
    <w:name w:val="Unresolved Mention3"/>
    <w:basedOn w:val="DefaultParagraphFont"/>
    <w:uiPriority w:val="99"/>
    <w:unhideWhenUsed/>
    <w:rsid w:val="00BA4754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BA4754"/>
  </w:style>
  <w:style w:type="character" w:customStyle="1" w:styleId="eop">
    <w:name w:val="eop"/>
    <w:basedOn w:val="DefaultParagraphFont"/>
    <w:rsid w:val="00BA4754"/>
  </w:style>
  <w:style w:type="character" w:customStyle="1" w:styleId="Mention10">
    <w:name w:val="Mention1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BA4754"/>
    <w:pPr>
      <w:tabs>
        <w:tab w:val="left" w:pos="624"/>
      </w:tabs>
      <w:ind w:left="624" w:hanging="624"/>
    </w:pPr>
  </w:style>
  <w:style w:type="paragraph" w:styleId="Revision">
    <w:name w:val="Revision"/>
    <w:hidden/>
    <w:uiPriority w:val="99"/>
    <w:semiHidden/>
    <w:rsid w:val="00BA4754"/>
    <w:pPr>
      <w:spacing w:after="0" w:line="240" w:lineRule="auto"/>
    </w:pPr>
    <w:rPr>
      <w:rFonts w:asciiTheme="majorBidi" w:eastAsiaTheme="minorEastAsia" w:hAnsiTheme="majorBidi"/>
      <w:sz w:val="24"/>
      <w:szCs w:val="24"/>
      <w:lang w:eastAsia="zh-CN"/>
    </w:rPr>
  </w:style>
  <w:style w:type="character" w:customStyle="1" w:styleId="Mention100">
    <w:name w:val="Mention1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">
    <w:name w:val="Mention1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">
    <w:name w:val="Mention1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A47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754"/>
    <w:rPr>
      <w:rFonts w:asciiTheme="majorBidi" w:eastAsiaTheme="minorEastAsia" w:hAnsiTheme="majorBidi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A47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754"/>
    <w:rPr>
      <w:rFonts w:asciiTheme="majorBidi" w:eastAsiaTheme="minorEastAsia" w:hAnsiTheme="majorBidi"/>
      <w:sz w:val="24"/>
      <w:szCs w:val="24"/>
      <w:lang w:eastAsia="zh-CN"/>
    </w:rPr>
  </w:style>
  <w:style w:type="character" w:customStyle="1" w:styleId="Mention100000">
    <w:name w:val="Mention1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">
    <w:name w:val="Mention1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">
    <w:name w:val="Mention1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">
    <w:name w:val="Mention1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">
    <w:name w:val="Mention1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">
    <w:name w:val="Mention1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rsid w:val="00BA4754"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">
    <w:name w:val="Mention1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">
    <w:name w:val="Mention1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">
    <w:name w:val="Mention1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">
    <w:name w:val="Mention1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">
    <w:name w:val="Mention1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">
    <w:name w:val="Mention1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BA4754"/>
    <w:pPr>
      <w:spacing w:after="200"/>
    </w:pPr>
    <w:rPr>
      <w:iCs/>
      <w:szCs w:val="18"/>
    </w:rPr>
  </w:style>
  <w:style w:type="character" w:customStyle="1" w:styleId="Mention100000000000000000">
    <w:name w:val="Mention1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">
    <w:name w:val="Mention1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">
    <w:name w:val="Mention1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">
    <w:name w:val="Mention1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">
    <w:name w:val="Mention1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">
    <w:name w:val="Mention1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">
    <w:name w:val="Mention1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">
    <w:name w:val="Mention1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0">
    <w:name w:val="Mention10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00">
    <w:name w:val="Mention100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000">
    <w:name w:val="Mention1000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0000">
    <w:name w:val="Mention10000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00000">
    <w:name w:val="Mention100000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000000">
    <w:name w:val="Mention1000000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character" w:customStyle="1" w:styleId="Mention10000000000000000000000000000000">
    <w:name w:val="Mention10000000000000000000000000000000"/>
    <w:basedOn w:val="DefaultParagraphFont"/>
    <w:uiPriority w:val="99"/>
    <w:unhideWhenUsed/>
    <w:rsid w:val="00BA4754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41"/>
    <w:rsid w:val="00BA4754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BA4754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BA4754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A47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090D5-ECE0-4741-A651-2AEC93215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Majid Jaberi-Douraki</cp:lastModifiedBy>
  <cp:revision>63</cp:revision>
  <cp:lastPrinted>2021-04-16T15:26:00Z</cp:lastPrinted>
  <dcterms:created xsi:type="dcterms:W3CDTF">2021-04-13T13:45:00Z</dcterms:created>
  <dcterms:modified xsi:type="dcterms:W3CDTF">2021-12-08T15:10:00Z</dcterms:modified>
</cp:coreProperties>
</file>